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311F80" w14:textId="2082B86B" w:rsidR="006D1CF8" w:rsidRDefault="003A7734" w:rsidP="006D1CF8">
      <w:pPr>
        <w:jc w:val="center"/>
        <w:rPr>
          <w:rFonts w:ascii="Times New Roman" w:hAnsi="Times New Roman"/>
          <w:b/>
          <w:sz w:val="48"/>
          <w:szCs w:val="48"/>
        </w:rPr>
      </w:pPr>
      <w:r>
        <w:rPr>
          <w:rFonts w:ascii="Times New Roman" w:hAnsi="Times New Roman"/>
          <w:b/>
          <w:sz w:val="48"/>
          <w:szCs w:val="48"/>
        </w:rPr>
        <w:t>Life, Level 3</w:t>
      </w:r>
    </w:p>
    <w:p w14:paraId="51E99612" w14:textId="1C077FFC" w:rsidR="003A7734" w:rsidRDefault="003A7734" w:rsidP="006D1CF8">
      <w:pPr>
        <w:jc w:val="center"/>
        <w:rPr>
          <w:rFonts w:ascii="Times New Roman" w:hAnsi="Times New Roman"/>
          <w:b/>
          <w:sz w:val="48"/>
          <w:szCs w:val="48"/>
        </w:rPr>
      </w:pPr>
      <w:r>
        <w:rPr>
          <w:rFonts w:ascii="Times New Roman" w:hAnsi="Times New Roman"/>
          <w:b/>
          <w:sz w:val="48"/>
          <w:szCs w:val="48"/>
        </w:rPr>
        <w:t>2</w:t>
      </w:r>
      <w:r w:rsidRPr="003A7734">
        <w:rPr>
          <w:rFonts w:ascii="Times New Roman" w:hAnsi="Times New Roman"/>
          <w:b/>
          <w:sz w:val="48"/>
          <w:szCs w:val="48"/>
          <w:vertAlign w:val="superscript"/>
        </w:rPr>
        <w:t>nd</w:t>
      </w:r>
      <w:r>
        <w:rPr>
          <w:rFonts w:ascii="Times New Roman" w:hAnsi="Times New Roman"/>
          <w:b/>
          <w:sz w:val="48"/>
          <w:szCs w:val="48"/>
        </w:rPr>
        <w:t xml:space="preserve"> Edition</w:t>
      </w:r>
    </w:p>
    <w:p w14:paraId="66C5AE07" w14:textId="77777777" w:rsidR="003A7734" w:rsidRPr="00514825" w:rsidRDefault="003A7734" w:rsidP="006D1CF8">
      <w:pPr>
        <w:jc w:val="center"/>
        <w:rPr>
          <w:rFonts w:ascii="Times New Roman" w:hAnsi="Times New Roman"/>
          <w:b/>
          <w:sz w:val="32"/>
        </w:rPr>
      </w:pPr>
    </w:p>
    <w:p w14:paraId="1B926F15" w14:textId="77777777" w:rsidR="006D1CF8" w:rsidRPr="003F0FB2" w:rsidRDefault="006D1CF8" w:rsidP="006D1CF8">
      <w:pPr>
        <w:jc w:val="center"/>
        <w:rPr>
          <w:rFonts w:ascii="Times New Roman" w:hAnsi="Times New Roman"/>
          <w:b/>
          <w:sz w:val="28"/>
          <w:szCs w:val="28"/>
        </w:rPr>
      </w:pPr>
      <w:r w:rsidRPr="003F0FB2">
        <w:rPr>
          <w:rFonts w:ascii="Times New Roman" w:hAnsi="Times New Roman"/>
          <w:b/>
          <w:sz w:val="28"/>
          <w:szCs w:val="28"/>
        </w:rPr>
        <w:t>correlated to</w:t>
      </w:r>
    </w:p>
    <w:p w14:paraId="5BBC3C96" w14:textId="77777777" w:rsidR="006D1CF8" w:rsidRPr="00F9046C" w:rsidRDefault="006D1CF8" w:rsidP="006D1CF8">
      <w:pPr>
        <w:jc w:val="center"/>
        <w:rPr>
          <w:rFonts w:ascii="Times New Roman" w:hAnsi="Times New Roman"/>
          <w:b/>
          <w:sz w:val="32"/>
          <w:szCs w:val="32"/>
        </w:rPr>
      </w:pPr>
    </w:p>
    <w:p w14:paraId="5F6D3D07" w14:textId="77777777" w:rsidR="006D1CF8" w:rsidRPr="003F0FB2" w:rsidRDefault="006D1CF8" w:rsidP="006D1CF8">
      <w:pPr>
        <w:spacing w:before="40" w:after="40"/>
        <w:jc w:val="center"/>
        <w:rPr>
          <w:rFonts w:ascii="Times New Roman" w:hAnsi="Times New Roman"/>
          <w:b/>
          <w:sz w:val="40"/>
          <w:szCs w:val="40"/>
        </w:rPr>
      </w:pPr>
      <w:r w:rsidRPr="003F0FB2">
        <w:rPr>
          <w:rFonts w:ascii="Times New Roman" w:hAnsi="Times New Roman"/>
          <w:b/>
          <w:sz w:val="40"/>
          <w:szCs w:val="40"/>
        </w:rPr>
        <w:t>English Proficiency Standards for Adult Education</w:t>
      </w:r>
    </w:p>
    <w:p w14:paraId="7CCB1D04" w14:textId="2D2E84A2" w:rsidR="006D1CF8" w:rsidRDefault="006D1CF8" w:rsidP="006D1CF8">
      <w:pPr>
        <w:jc w:val="center"/>
        <w:rPr>
          <w:rFonts w:ascii="Times New Roman" w:hAnsi="Times New Roman"/>
          <w:b/>
          <w:sz w:val="40"/>
          <w:szCs w:val="40"/>
        </w:rPr>
      </w:pPr>
      <w:r w:rsidRPr="003F0FB2">
        <w:rPr>
          <w:rFonts w:ascii="Times New Roman" w:hAnsi="Times New Roman"/>
          <w:b/>
          <w:sz w:val="40"/>
          <w:szCs w:val="40"/>
        </w:rPr>
        <w:t xml:space="preserve">Level </w:t>
      </w:r>
      <w:r>
        <w:rPr>
          <w:rFonts w:ascii="Times New Roman" w:hAnsi="Times New Roman"/>
          <w:b/>
          <w:sz w:val="40"/>
          <w:szCs w:val="40"/>
        </w:rPr>
        <w:t>2</w:t>
      </w:r>
    </w:p>
    <w:p w14:paraId="17251CBD" w14:textId="77777777" w:rsidR="006D1CF8" w:rsidRDefault="006D1CF8" w:rsidP="006D1CF8">
      <w:pPr>
        <w:jc w:val="center"/>
        <w:rPr>
          <w:rFonts w:ascii="Times New Roman" w:hAnsi="Times New Roman"/>
          <w:b/>
          <w:sz w:val="40"/>
          <w:szCs w:val="40"/>
        </w:rPr>
      </w:pPr>
    </w:p>
    <w:p w14:paraId="05CC42EC" w14:textId="77777777" w:rsidR="006D1CF8" w:rsidRPr="003F0FB2" w:rsidRDefault="006D1CF8" w:rsidP="006D1CF8">
      <w:pPr>
        <w:jc w:val="center"/>
        <w:rPr>
          <w:rFonts w:ascii="Times New Roman" w:hAnsi="Times New Roman"/>
          <w:b/>
          <w:sz w:val="40"/>
          <w:szCs w:val="40"/>
        </w:rPr>
      </w:pPr>
    </w:p>
    <w:p w14:paraId="08301D6C" w14:textId="77777777" w:rsidR="006D1CF8" w:rsidRPr="00514825" w:rsidRDefault="006D1CF8" w:rsidP="006D1CF8">
      <w:pPr>
        <w:jc w:val="center"/>
        <w:rPr>
          <w:b/>
          <w:sz w:val="32"/>
          <w:szCs w:val="32"/>
        </w:rPr>
      </w:pPr>
    </w:p>
    <w:p w14:paraId="38E568DD" w14:textId="101894DE" w:rsidR="006D1CF8" w:rsidRDefault="003A7734" w:rsidP="006D1CF8">
      <w:pPr>
        <w:jc w:val="center"/>
      </w:pPr>
      <w:r>
        <w:rPr>
          <w:noProof/>
        </w:rPr>
        <w:drawing>
          <wp:inline distT="0" distB="0" distL="0" distR="0" wp14:anchorId="02986EF9" wp14:editId="263BCCF6">
            <wp:extent cx="2638425" cy="3346294"/>
            <wp:effectExtent l="0" t="0" r="0" b="6985"/>
            <wp:docPr id="2" name="Picture 2" descr="Image result for life 3 2nd edi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life 3 2nd editi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863" cy="3363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4BBB4" w14:textId="77777777" w:rsidR="006D1CF8" w:rsidRDefault="006D1CF8" w:rsidP="006D1CF8">
      <w:pPr>
        <w:spacing w:after="200" w:line="276" w:lineRule="auto"/>
      </w:pPr>
    </w:p>
    <w:p w14:paraId="007C9E74" w14:textId="77777777" w:rsidR="006D1CF8" w:rsidRDefault="006D1CF8" w:rsidP="006D1CF8">
      <w:r>
        <w:rPr>
          <w:noProof/>
        </w:rPr>
        <w:drawing>
          <wp:anchor distT="0" distB="0" distL="114300" distR="114300" simplePos="0" relativeHeight="251659264" behindDoc="0" locked="0" layoutInCell="1" allowOverlap="1" wp14:anchorId="5A37F29D" wp14:editId="2F634E79">
            <wp:simplePos x="0" y="0"/>
            <wp:positionH relativeFrom="column">
              <wp:posOffset>1895475</wp:posOffset>
            </wp:positionH>
            <wp:positionV relativeFrom="paragraph">
              <wp:posOffset>105410</wp:posOffset>
            </wp:positionV>
            <wp:extent cx="2114550" cy="1343025"/>
            <wp:effectExtent l="0" t="0" r="0" b="9525"/>
            <wp:wrapSquare wrapText="bothSides"/>
            <wp:docPr id="4" name="Picture 4" descr="Image result for stand out basic nat ge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stand out basic nat ge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br w:type="textWrapping" w:clear="all"/>
      </w:r>
    </w:p>
    <w:tbl>
      <w:tblPr>
        <w:tblW w:w="500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77"/>
        <w:gridCol w:w="5777"/>
      </w:tblGrid>
      <w:tr w:rsidR="00985CEE" w:rsidRPr="004974A9" w14:paraId="0B83FC99" w14:textId="77777777" w:rsidTr="0091154C">
        <w:trPr>
          <w:cantSplit/>
          <w:trHeight w:val="21"/>
        </w:trPr>
        <w:tc>
          <w:tcPr>
            <w:tcW w:w="1912" w:type="pct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3A8B52A8" w14:textId="2A8BBBB6" w:rsidR="00985CEE" w:rsidRPr="004974A9" w:rsidRDefault="00985CEE" w:rsidP="006D1CF8">
            <w:pPr>
              <w:spacing w:before="40" w:after="40"/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lastRenderedPageBreak/>
              <w:t>English Proficiency Standards for Adult Education</w:t>
            </w:r>
            <w:r w:rsidR="006D1CF8">
              <w:rPr>
                <w:rFonts w:ascii="Arial" w:hAnsi="Arial" w:cs="Arial"/>
                <w:b/>
                <w:szCs w:val="20"/>
              </w:rPr>
              <w:t xml:space="preserve">, </w:t>
            </w:r>
            <w:r>
              <w:rPr>
                <w:rFonts w:ascii="Arial" w:hAnsi="Arial" w:cs="Arial"/>
                <w:b/>
                <w:szCs w:val="20"/>
              </w:rPr>
              <w:t>Level 2</w:t>
            </w:r>
          </w:p>
        </w:tc>
        <w:tc>
          <w:tcPr>
            <w:tcW w:w="3088" w:type="pct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183A5F" w14:textId="3876711D" w:rsidR="00985CEE" w:rsidRDefault="003A7734" w:rsidP="006D1CF8">
            <w:pPr>
              <w:spacing w:before="40" w:after="40"/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Life</w:t>
            </w:r>
            <w:r w:rsidR="00985CEE">
              <w:rPr>
                <w:rFonts w:ascii="Arial" w:hAnsi="Arial" w:cs="Arial"/>
                <w:b/>
                <w:szCs w:val="20"/>
              </w:rPr>
              <w:t xml:space="preserve">, Level </w:t>
            </w:r>
            <w:r w:rsidR="002428E9">
              <w:rPr>
                <w:rFonts w:ascii="Arial" w:hAnsi="Arial" w:cs="Arial"/>
                <w:b/>
                <w:szCs w:val="20"/>
              </w:rPr>
              <w:t>3</w:t>
            </w:r>
            <w:bookmarkStart w:id="0" w:name="_GoBack"/>
            <w:bookmarkEnd w:id="0"/>
          </w:p>
        </w:tc>
      </w:tr>
      <w:tr w:rsidR="00514825" w:rsidRPr="004974A9" w14:paraId="435F5EF1" w14:textId="77777777" w:rsidTr="0091154C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17E21E4" w14:textId="77777777" w:rsidR="00514825" w:rsidRDefault="00514825" w:rsidP="006D77C7">
            <w:pPr>
              <w:spacing w:before="40" w:after="40"/>
            </w:pPr>
            <w:r>
              <w:rPr>
                <w:rFonts w:ascii="Arial" w:hAnsi="Arial" w:cs="Arial"/>
                <w:b/>
                <w:szCs w:val="20"/>
              </w:rPr>
              <w:t>ELP Standard 1</w:t>
            </w:r>
          </w:p>
          <w:p w14:paraId="3EE71D64" w14:textId="77777777" w:rsidR="00514825" w:rsidRDefault="00514825" w:rsidP="006D77C7">
            <w:pPr>
              <w:spacing w:before="40" w:after="40"/>
              <w:rPr>
                <w:rFonts w:ascii="Arial" w:hAnsi="Arial" w:cs="Arial"/>
                <w:b/>
                <w:szCs w:val="20"/>
              </w:rPr>
            </w:pPr>
            <w:r w:rsidRPr="007A2998">
              <w:rPr>
                <w:b/>
              </w:rPr>
              <w:t>An ELL can… construct meaning from oral presentations and literary and informational text through level appropriate listening, reading, and viewing.</w:t>
            </w:r>
          </w:p>
        </w:tc>
      </w:tr>
      <w:tr w:rsidR="00514825" w:rsidRPr="004974A9" w14:paraId="323AC6F7" w14:textId="77777777" w:rsidTr="0091154C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CA26AE" w14:textId="77777777" w:rsidR="00514825" w:rsidRPr="00E173C5" w:rsidRDefault="00514825" w:rsidP="006D77C7">
            <w:pPr>
              <w:spacing w:before="40" w:after="40"/>
              <w:rPr>
                <w:b/>
              </w:rPr>
            </w:pPr>
            <w:r w:rsidRPr="00E173C5">
              <w:rPr>
                <w:b/>
              </w:rPr>
              <w:t>By the end of English language proficiency level 1, an ELL can…</w:t>
            </w:r>
          </w:p>
        </w:tc>
      </w:tr>
      <w:tr w:rsidR="003A7734" w:rsidRPr="00B039FD" w14:paraId="2C13EE9F" w14:textId="77777777" w:rsidTr="0091154C">
        <w:trPr>
          <w:cantSplit/>
          <w:trHeight w:val="585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1756D6F9" w14:textId="77777777" w:rsidR="003A7734" w:rsidRPr="00DC0460" w:rsidRDefault="003A7734" w:rsidP="003A7734">
            <w:pPr>
              <w:rPr>
                <w:rFonts w:cs="Arial"/>
                <w:szCs w:val="20"/>
              </w:rPr>
            </w:pPr>
            <w:r>
              <w:t>use an emerging set of strategies to:</w:t>
            </w:r>
          </w:p>
          <w:p w14:paraId="6F78C7B2" w14:textId="644585EB" w:rsidR="003A7734" w:rsidRPr="00C13916" w:rsidRDefault="003A7734" w:rsidP="003A7734">
            <w:pPr>
              <w:pStyle w:val="ListParagraph"/>
              <w:numPr>
                <w:ilvl w:val="0"/>
                <w:numId w:val="2"/>
              </w:numPr>
              <w:ind w:left="360"/>
              <w:rPr>
                <w:rFonts w:cs="Arial"/>
                <w:szCs w:val="20"/>
              </w:rPr>
            </w:pPr>
            <w:r>
              <w:t>identify the main topic in oral presentations and simple spoken and written texts</w:t>
            </w:r>
          </w:p>
        </w:tc>
        <w:tc>
          <w:tcPr>
            <w:tcW w:w="3088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3B75AA52" w14:textId="43EBCF01" w:rsidR="003A7734" w:rsidRPr="00BC42B2" w:rsidRDefault="003A7734" w:rsidP="003A7734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4, 62, 122, 134</w:t>
            </w:r>
          </w:p>
        </w:tc>
      </w:tr>
      <w:tr w:rsidR="003A7734" w:rsidRPr="00B039FD" w14:paraId="7997A50B" w14:textId="77777777" w:rsidTr="0091154C">
        <w:trPr>
          <w:cantSplit/>
          <w:trHeight w:val="395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5721DBED" w14:textId="67B25887" w:rsidR="003A7734" w:rsidRDefault="003A7734" w:rsidP="003A7734">
            <w:pPr>
              <w:pStyle w:val="ListParagraph"/>
              <w:numPr>
                <w:ilvl w:val="0"/>
                <w:numId w:val="2"/>
              </w:numPr>
              <w:ind w:left="360"/>
            </w:pPr>
            <w:r>
              <w:t>retell a few key details.</w:t>
            </w:r>
          </w:p>
        </w:tc>
        <w:tc>
          <w:tcPr>
            <w:tcW w:w="3088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48FEFF5E" w14:textId="48712E42" w:rsidR="003A7734" w:rsidRPr="00BC42B2" w:rsidRDefault="003A7734" w:rsidP="003A7734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134</w:t>
            </w:r>
          </w:p>
        </w:tc>
      </w:tr>
      <w:tr w:rsidR="00E903A9" w:rsidRPr="00B039FD" w14:paraId="53F2DE08" w14:textId="77777777" w:rsidTr="0091154C">
        <w:trPr>
          <w:cantSplit/>
          <w:trHeight w:val="165"/>
        </w:trPr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6E059C" w14:textId="77777777" w:rsidR="00E903A9" w:rsidRPr="00B039FD" w:rsidRDefault="00E903A9" w:rsidP="00E903A9">
            <w:pPr>
              <w:spacing w:before="40" w:after="40"/>
            </w:pPr>
            <w:r w:rsidRPr="00E173C5">
              <w:rPr>
                <w:rFonts w:cs="Arial"/>
                <w:b/>
                <w:szCs w:val="20"/>
              </w:rPr>
              <w:t>ELP Standard 2</w:t>
            </w:r>
          </w:p>
          <w:p w14:paraId="71DA04B1" w14:textId="77777777" w:rsidR="00E903A9" w:rsidRPr="00E173C5" w:rsidRDefault="00E903A9" w:rsidP="00E903A9">
            <w:pPr>
              <w:spacing w:before="40" w:after="40"/>
              <w:rPr>
                <w:rFonts w:cs="Arial"/>
                <w:b/>
                <w:szCs w:val="20"/>
              </w:rPr>
            </w:pPr>
            <w:r w:rsidRPr="00B039FD">
              <w:rPr>
                <w:b/>
              </w:rPr>
              <w:t>An ELL can… participate in level appropriate oral and written exchanges of information, ideas, and analyses, in various social and academic contexts, responding to peer, audience, or reader comments and questions.</w:t>
            </w:r>
          </w:p>
        </w:tc>
      </w:tr>
      <w:tr w:rsidR="00514825" w:rsidRPr="00B039FD" w14:paraId="5D492A94" w14:textId="77777777" w:rsidTr="0091154C">
        <w:trPr>
          <w:cantSplit/>
          <w:trHeight w:val="332"/>
        </w:trPr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73CA9C1" w14:textId="77777777" w:rsidR="00514825" w:rsidRPr="00E173C5" w:rsidRDefault="00514825" w:rsidP="006D77C7">
            <w:pPr>
              <w:spacing w:before="40" w:after="40"/>
              <w:rPr>
                <w:b/>
              </w:rPr>
            </w:pPr>
            <w:r w:rsidRPr="00E173C5">
              <w:rPr>
                <w:b/>
              </w:rPr>
              <w:t>By the end of English language proficiency level 1, an ELL can…</w:t>
            </w:r>
          </w:p>
        </w:tc>
      </w:tr>
      <w:tr w:rsidR="003A7734" w:rsidRPr="00B039FD" w14:paraId="0428F2BD" w14:textId="77777777" w:rsidTr="0091154C">
        <w:trPr>
          <w:cantSplit/>
          <w:trHeight w:val="474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50B4570E" w14:textId="1BD764F2" w:rsidR="003A7734" w:rsidRPr="00E173C5" w:rsidRDefault="003A7734" w:rsidP="003A7734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 xml:space="preserve">participate in short conversations and written exchanges about familiar topics and texts 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E4A208" w14:textId="43235390" w:rsidR="003A7734" w:rsidRPr="00E173C5" w:rsidRDefault="003A7734" w:rsidP="003A7734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3, 26, 50</w:t>
            </w:r>
          </w:p>
        </w:tc>
      </w:tr>
      <w:tr w:rsidR="003A7734" w:rsidRPr="00B039FD" w14:paraId="6F271A05" w14:textId="77777777" w:rsidTr="0091154C">
        <w:trPr>
          <w:cantSplit/>
          <w:trHeight w:val="472"/>
        </w:trPr>
        <w:tc>
          <w:tcPr>
            <w:tcW w:w="1912" w:type="pct"/>
            <w:tcBorders>
              <w:right w:val="single" w:sz="4" w:space="0" w:color="auto"/>
            </w:tcBorders>
          </w:tcPr>
          <w:p w14:paraId="042A7509" w14:textId="3E7841E1" w:rsidR="003A7734" w:rsidRDefault="003A7734" w:rsidP="003A7734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present information and idea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D89709" w14:textId="77A9B3C8" w:rsidR="003A7734" w:rsidRPr="00E173C5" w:rsidRDefault="003A7734" w:rsidP="003A7734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10, 122, 124</w:t>
            </w:r>
          </w:p>
        </w:tc>
      </w:tr>
      <w:tr w:rsidR="003A7734" w:rsidRPr="00B039FD" w14:paraId="02731243" w14:textId="77777777" w:rsidTr="0091154C">
        <w:trPr>
          <w:cantSplit/>
          <w:trHeight w:val="472"/>
        </w:trPr>
        <w:tc>
          <w:tcPr>
            <w:tcW w:w="1912" w:type="pct"/>
            <w:tcBorders>
              <w:right w:val="single" w:sz="4" w:space="0" w:color="auto"/>
            </w:tcBorders>
          </w:tcPr>
          <w:p w14:paraId="4A1E2548" w14:textId="6B39AEBF" w:rsidR="003A7734" w:rsidRDefault="003A7734" w:rsidP="003A7734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appropriately take turns in interactions with other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89118D" w14:textId="75F6FD46" w:rsidR="003A7734" w:rsidRPr="00E173C5" w:rsidRDefault="003A7734" w:rsidP="003A7734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3, 35, 49</w:t>
            </w:r>
          </w:p>
        </w:tc>
      </w:tr>
      <w:tr w:rsidR="003A7734" w:rsidRPr="00B039FD" w14:paraId="60E37E0D" w14:textId="77777777" w:rsidTr="0091154C">
        <w:trPr>
          <w:cantSplit/>
          <w:trHeight w:val="472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1390451F" w14:textId="10D44ED3" w:rsidR="003A7734" w:rsidRDefault="003A7734" w:rsidP="003A7734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respond to simple questions and wh- questions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B87EC1" w14:textId="1E4243E4" w:rsidR="003A7734" w:rsidRPr="00E173C5" w:rsidRDefault="003A7734" w:rsidP="003A7734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28, 47, 61</w:t>
            </w:r>
          </w:p>
        </w:tc>
      </w:tr>
      <w:tr w:rsidR="003A7734" w:rsidRPr="00B039FD" w14:paraId="443CD121" w14:textId="77777777" w:rsidTr="0091154C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605F462" w14:textId="1943A7F3" w:rsidR="003A7734" w:rsidRPr="00E173C5" w:rsidRDefault="003A7734" w:rsidP="003A7734">
            <w:pPr>
              <w:spacing w:before="40" w:after="40"/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>ELP Standard 3</w:t>
            </w:r>
          </w:p>
          <w:p w14:paraId="7D7D1FE0" w14:textId="21E5C9C7" w:rsidR="003A7734" w:rsidRPr="00E173C5" w:rsidRDefault="003A7734" w:rsidP="003A7734">
            <w:pPr>
              <w:spacing w:before="40" w:after="40"/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 xml:space="preserve">An ELL can… </w:t>
            </w:r>
            <w:r w:rsidRPr="00E173C5">
              <w:rPr>
                <w:rFonts w:cs="Arial"/>
                <w:b/>
              </w:rPr>
              <w:t>speak and write about level-appropriate complex literary and informational texts and topics.</w:t>
            </w:r>
          </w:p>
        </w:tc>
      </w:tr>
      <w:tr w:rsidR="003A7734" w:rsidRPr="00B039FD" w14:paraId="005091FB" w14:textId="77777777" w:rsidTr="0091154C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C2FC976" w14:textId="77777777" w:rsidR="003A7734" w:rsidRPr="00E173C5" w:rsidRDefault="003A7734" w:rsidP="003A7734">
            <w:pPr>
              <w:spacing w:before="40" w:after="40"/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>By the end of English language proficiency level 1, an ELL can…</w:t>
            </w:r>
          </w:p>
        </w:tc>
      </w:tr>
      <w:tr w:rsidR="003A7734" w:rsidRPr="00B039FD" w14:paraId="4F5503B2" w14:textId="77777777" w:rsidTr="0091154C">
        <w:trPr>
          <w:cantSplit/>
          <w:trHeight w:val="585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1082B052" w14:textId="77777777" w:rsidR="003A7734" w:rsidRPr="00E173C5" w:rsidRDefault="003A7734" w:rsidP="003A7734">
            <w:pPr>
              <w:rPr>
                <w:rFonts w:cs="Arial"/>
                <w:szCs w:val="20"/>
              </w:rPr>
            </w:pPr>
            <w:r w:rsidRPr="00B039FD">
              <w:t xml:space="preserve">with support, </w:t>
            </w:r>
          </w:p>
          <w:p w14:paraId="5033ADAB" w14:textId="516E469F" w:rsidR="003A7734" w:rsidRPr="00E173C5" w:rsidRDefault="003A7734" w:rsidP="003A7734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deliver short oral presentation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6E94F4" w14:textId="5AC082F5" w:rsidR="003A7734" w:rsidRPr="00E173C5" w:rsidRDefault="003A7734" w:rsidP="003A7734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10, 122, 124</w:t>
            </w:r>
          </w:p>
        </w:tc>
      </w:tr>
      <w:tr w:rsidR="003A7734" w:rsidRPr="00B039FD" w14:paraId="6F791BEB" w14:textId="77777777" w:rsidTr="0091154C">
        <w:trPr>
          <w:cantSplit/>
          <w:trHeight w:val="585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0A948DF2" w14:textId="7ED1B8CF" w:rsidR="003A7734" w:rsidRPr="00B039FD" w:rsidRDefault="003A7734" w:rsidP="003A7734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compose simple written narratives or informational texts about familiar texts, topics, experiences, or events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63843" w14:textId="266CE046" w:rsidR="003A7734" w:rsidRPr="00E173C5" w:rsidRDefault="003A7734" w:rsidP="003A7734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41, 53, 137</w:t>
            </w:r>
          </w:p>
        </w:tc>
      </w:tr>
      <w:tr w:rsidR="003A7734" w:rsidRPr="00B039FD" w14:paraId="1399C7DF" w14:textId="77777777" w:rsidTr="0091154C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A1F365C" w14:textId="7B58EF00" w:rsidR="003A7734" w:rsidRPr="00135177" w:rsidRDefault="003A7734" w:rsidP="003A7734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ELP Standard </w:t>
            </w:r>
            <w:r>
              <w:rPr>
                <w:rFonts w:cs="Arial"/>
                <w:b/>
                <w:szCs w:val="20"/>
              </w:rPr>
              <w:t>4</w:t>
            </w:r>
          </w:p>
          <w:p w14:paraId="4A755DBC" w14:textId="7DFEEEA4" w:rsidR="003A7734" w:rsidRPr="00135177" w:rsidRDefault="003A7734" w:rsidP="003A7734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An ELL can… </w:t>
            </w:r>
            <w:r w:rsidRPr="00135177">
              <w:rPr>
                <w:b/>
              </w:rPr>
              <w:t>construct level appropriate oral and written claims and support them with reasoning and evidence.</w:t>
            </w:r>
          </w:p>
        </w:tc>
      </w:tr>
      <w:tr w:rsidR="003A7734" w:rsidRPr="00B039FD" w14:paraId="38F3E6F6" w14:textId="77777777" w:rsidTr="0091154C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D956FEF" w14:textId="77777777" w:rsidR="003A7734" w:rsidRPr="00E173C5" w:rsidRDefault="003A7734" w:rsidP="003A7734">
            <w:pPr>
              <w:spacing w:before="40" w:after="40"/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>By the end of English language proficiency level 1, an ELL can…</w:t>
            </w:r>
          </w:p>
        </w:tc>
      </w:tr>
      <w:tr w:rsidR="003A7734" w:rsidRPr="00B039FD" w14:paraId="440ED8C9" w14:textId="77777777" w:rsidTr="0091154C">
        <w:trPr>
          <w:cantSplit/>
          <w:trHeight w:val="300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3E2BE47B" w14:textId="7C5ED58A" w:rsidR="003A7734" w:rsidRPr="00C13916" w:rsidRDefault="003A7734" w:rsidP="003A7734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construct a claim about familiar topics, experiences, or event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1CB9C1" w14:textId="3EC2C1BA" w:rsidR="003A7734" w:rsidRPr="00E173C5" w:rsidRDefault="003A7734" w:rsidP="003A7734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25</w:t>
            </w:r>
          </w:p>
        </w:tc>
      </w:tr>
      <w:tr w:rsidR="003A7734" w:rsidRPr="00B039FD" w14:paraId="00547CC2" w14:textId="77777777" w:rsidTr="0091154C">
        <w:trPr>
          <w:cantSplit/>
          <w:trHeight w:val="300"/>
        </w:trPr>
        <w:tc>
          <w:tcPr>
            <w:tcW w:w="1912" w:type="pct"/>
            <w:tcBorders>
              <w:right w:val="single" w:sz="4" w:space="0" w:color="auto"/>
            </w:tcBorders>
          </w:tcPr>
          <w:p w14:paraId="2620C103" w14:textId="7F52B5CD" w:rsidR="003A7734" w:rsidRPr="00C13916" w:rsidRDefault="003A7734" w:rsidP="003A7734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introduce the topic, experience, or event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994763" w14:textId="508ECA7F" w:rsidR="003A7734" w:rsidRPr="00E173C5" w:rsidRDefault="003A7734" w:rsidP="003A7734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25</w:t>
            </w:r>
          </w:p>
        </w:tc>
      </w:tr>
      <w:tr w:rsidR="003A7734" w:rsidRPr="00B039FD" w14:paraId="0D4EC549" w14:textId="77777777" w:rsidTr="0091154C">
        <w:trPr>
          <w:cantSplit/>
          <w:trHeight w:val="300"/>
        </w:trPr>
        <w:tc>
          <w:tcPr>
            <w:tcW w:w="1912" w:type="pct"/>
            <w:tcBorders>
              <w:right w:val="single" w:sz="4" w:space="0" w:color="auto"/>
            </w:tcBorders>
          </w:tcPr>
          <w:p w14:paraId="4442BF25" w14:textId="1601BE99" w:rsidR="003A7734" w:rsidRPr="00C13916" w:rsidRDefault="003A7734" w:rsidP="003A7734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 xml:space="preserve">give a reason to support the claim 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ABCFC6" w14:textId="10FB4062" w:rsidR="003A7734" w:rsidRPr="00E173C5" w:rsidRDefault="003A7734" w:rsidP="003A7734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25</w:t>
            </w:r>
          </w:p>
        </w:tc>
      </w:tr>
      <w:tr w:rsidR="003A7734" w:rsidRPr="00B039FD" w14:paraId="4638114F" w14:textId="77777777" w:rsidTr="0091154C">
        <w:trPr>
          <w:cantSplit/>
          <w:trHeight w:val="305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21F339A5" w14:textId="5607F030" w:rsidR="003A7734" w:rsidRDefault="003A7734" w:rsidP="003A7734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provide a concluding statement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7244B" w14:textId="11E1A5B4" w:rsidR="003A7734" w:rsidRPr="00E173C5" w:rsidRDefault="003A7734" w:rsidP="003A7734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25</w:t>
            </w:r>
          </w:p>
        </w:tc>
      </w:tr>
      <w:tr w:rsidR="00135177" w:rsidRPr="00B039FD" w14:paraId="78C5A6CE" w14:textId="77777777" w:rsidTr="0091154C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DC6683" w14:textId="4C41F5FF" w:rsidR="00135177" w:rsidRPr="00135177" w:rsidRDefault="00985CEE" w:rsidP="006D77C7">
            <w:pPr>
              <w:spacing w:before="40" w:after="40"/>
              <w:rPr>
                <w:rFonts w:cs="Arial"/>
                <w:b/>
                <w:szCs w:val="20"/>
              </w:rPr>
            </w:pPr>
            <w:r>
              <w:br w:type="page"/>
            </w:r>
            <w:r w:rsidR="00135177" w:rsidRPr="00135177">
              <w:rPr>
                <w:rFonts w:cs="Arial"/>
                <w:b/>
                <w:szCs w:val="20"/>
              </w:rPr>
              <w:t xml:space="preserve">ELP Standard </w:t>
            </w:r>
            <w:r w:rsidR="00135177">
              <w:rPr>
                <w:rFonts w:cs="Arial"/>
                <w:b/>
                <w:szCs w:val="20"/>
              </w:rPr>
              <w:t>5</w:t>
            </w:r>
          </w:p>
          <w:p w14:paraId="66557DBD" w14:textId="59108F48" w:rsidR="00135177" w:rsidRPr="00135177" w:rsidRDefault="00135177" w:rsidP="006D77C7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An ELL can… </w:t>
            </w:r>
            <w:r w:rsidRPr="00135177">
              <w:rPr>
                <w:b/>
              </w:rPr>
              <w:t>conduct research and evaluate and communicate findings to answer questions or solve problems.</w:t>
            </w:r>
          </w:p>
        </w:tc>
      </w:tr>
      <w:tr w:rsidR="00135177" w:rsidRPr="00B039FD" w14:paraId="145FFB32" w14:textId="77777777" w:rsidTr="0091154C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19D234C" w14:textId="77777777" w:rsidR="00135177" w:rsidRPr="00E173C5" w:rsidRDefault="00135177" w:rsidP="006D77C7">
            <w:pPr>
              <w:spacing w:before="40" w:after="40"/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>By the end of English language proficiency level 1, an ELL can…</w:t>
            </w:r>
          </w:p>
        </w:tc>
      </w:tr>
      <w:tr w:rsidR="003A7734" w:rsidRPr="00B039FD" w14:paraId="36CA3D6B" w14:textId="77777777" w:rsidTr="0091154C">
        <w:trPr>
          <w:cantSplit/>
          <w:trHeight w:val="417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49992617" w14:textId="77777777" w:rsidR="003A7734" w:rsidRPr="00135177" w:rsidRDefault="003A7734" w:rsidP="003A7734">
            <w:pPr>
              <w:rPr>
                <w:rFonts w:cs="Arial"/>
                <w:szCs w:val="20"/>
              </w:rPr>
            </w:pPr>
            <w:r>
              <w:t xml:space="preserve">with support, </w:t>
            </w:r>
          </w:p>
          <w:p w14:paraId="12329C54" w14:textId="0DCF6B5D" w:rsidR="003A7734" w:rsidRPr="00C13916" w:rsidRDefault="003A7734" w:rsidP="003A7734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 xml:space="preserve">carry out short individual or shared research projects 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BD6B4E" w14:textId="24C05EA1" w:rsidR="003A7734" w:rsidRPr="00E173C5" w:rsidRDefault="003A7734" w:rsidP="003A7734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98, 149</w:t>
            </w:r>
          </w:p>
        </w:tc>
      </w:tr>
      <w:tr w:rsidR="003A7734" w:rsidRPr="00B039FD" w14:paraId="6F1405FC" w14:textId="77777777" w:rsidTr="0091154C">
        <w:trPr>
          <w:cantSplit/>
          <w:trHeight w:val="416"/>
        </w:trPr>
        <w:tc>
          <w:tcPr>
            <w:tcW w:w="1912" w:type="pct"/>
            <w:tcBorders>
              <w:right w:val="single" w:sz="4" w:space="0" w:color="auto"/>
            </w:tcBorders>
          </w:tcPr>
          <w:p w14:paraId="75531941" w14:textId="77DBCB0F" w:rsidR="003A7734" w:rsidRPr="00C13916" w:rsidRDefault="003A7734" w:rsidP="003A7734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lastRenderedPageBreak/>
              <w:t>gather information from provided print and digital source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FCC4BB" w14:textId="02FB1C83" w:rsidR="003A7734" w:rsidRPr="0098610A" w:rsidRDefault="003A7734" w:rsidP="003A7734">
            <w:pPr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szCs w:val="20"/>
              </w:rPr>
              <w:t>98, 127, 149</w:t>
            </w:r>
          </w:p>
        </w:tc>
      </w:tr>
      <w:tr w:rsidR="0091154C" w:rsidRPr="00B039FD" w14:paraId="665CA93B" w14:textId="0AE7F52C" w:rsidTr="0091154C">
        <w:trPr>
          <w:cantSplit/>
          <w:trHeight w:val="416"/>
        </w:trPr>
        <w:tc>
          <w:tcPr>
            <w:tcW w:w="1912" w:type="pct"/>
            <w:tcBorders>
              <w:right w:val="single" w:sz="4" w:space="0" w:color="auto"/>
            </w:tcBorders>
          </w:tcPr>
          <w:p w14:paraId="6E367C65" w14:textId="10665418" w:rsidR="0091154C" w:rsidRPr="00C13916" w:rsidRDefault="0091154C" w:rsidP="003A7734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record information in simple note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4F2574" w14:textId="0D8F5476" w:rsidR="0091154C" w:rsidRPr="0098610A" w:rsidRDefault="0091154C" w:rsidP="003A7734">
            <w:pPr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szCs w:val="20"/>
              </w:rPr>
              <w:t>98, 127, 149</w:t>
            </w:r>
          </w:p>
        </w:tc>
      </w:tr>
      <w:tr w:rsidR="003A7734" w:rsidRPr="00B039FD" w14:paraId="6F1A0A5D" w14:textId="77777777" w:rsidTr="0091154C">
        <w:trPr>
          <w:cantSplit/>
          <w:trHeight w:val="416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0BD53153" w14:textId="1D33D5CD" w:rsidR="003A7734" w:rsidRDefault="003A7734" w:rsidP="003A7734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summarize data and information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1FE6B" w14:textId="5AFBB0BF" w:rsidR="003A7734" w:rsidRPr="005E104F" w:rsidRDefault="003A7734" w:rsidP="003A7734">
            <w:pPr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szCs w:val="20"/>
              </w:rPr>
              <w:t>149</w:t>
            </w:r>
          </w:p>
        </w:tc>
      </w:tr>
      <w:tr w:rsidR="003A7734" w:rsidRPr="00B039FD" w14:paraId="224BB19D" w14:textId="77777777" w:rsidTr="0091154C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1C50F78" w14:textId="0ED64152" w:rsidR="003A7734" w:rsidRPr="00135177" w:rsidRDefault="003A7734" w:rsidP="003A7734">
            <w:pPr>
              <w:spacing w:before="40" w:after="40"/>
              <w:rPr>
                <w:rFonts w:cs="Arial"/>
                <w:b/>
                <w:szCs w:val="20"/>
              </w:rPr>
            </w:pPr>
            <w:r>
              <w:br w:type="page"/>
            </w:r>
            <w:r w:rsidRPr="00135177">
              <w:rPr>
                <w:rFonts w:cs="Arial"/>
                <w:b/>
                <w:szCs w:val="20"/>
              </w:rPr>
              <w:t xml:space="preserve">ELP Standard </w:t>
            </w:r>
            <w:r>
              <w:rPr>
                <w:rFonts w:cs="Arial"/>
                <w:b/>
                <w:szCs w:val="20"/>
              </w:rPr>
              <w:t>6</w:t>
            </w:r>
          </w:p>
          <w:p w14:paraId="4FEF16D4" w14:textId="7372EAEC" w:rsidR="003A7734" w:rsidRPr="00135177" w:rsidRDefault="003A7734" w:rsidP="003A7734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An ELL can… </w:t>
            </w:r>
            <w:r w:rsidRPr="00B279CD">
              <w:rPr>
                <w:b/>
              </w:rPr>
              <w:t>analyze and critique the arguments of others orally and in writing.</w:t>
            </w:r>
          </w:p>
        </w:tc>
      </w:tr>
      <w:tr w:rsidR="003A7734" w:rsidRPr="00B039FD" w14:paraId="3695F78A" w14:textId="77777777" w:rsidTr="0091154C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CE98B68" w14:textId="77777777" w:rsidR="003A7734" w:rsidRPr="00E173C5" w:rsidRDefault="003A7734" w:rsidP="003A7734">
            <w:pPr>
              <w:spacing w:before="40" w:after="40"/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>By the end of English language proficiency level 1, an ELL can…</w:t>
            </w:r>
          </w:p>
        </w:tc>
      </w:tr>
      <w:tr w:rsidR="003A7734" w:rsidRPr="00B039FD" w14:paraId="223CD26B" w14:textId="77777777" w:rsidTr="0091154C">
        <w:trPr>
          <w:cantSplit/>
          <w:trHeight w:val="585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32462C0C" w14:textId="77777777" w:rsidR="003A7734" w:rsidRPr="00135177" w:rsidRDefault="003A7734" w:rsidP="003A7734">
            <w:pPr>
              <w:rPr>
                <w:rFonts w:cs="Arial"/>
                <w:szCs w:val="20"/>
              </w:rPr>
            </w:pPr>
            <w:r>
              <w:t xml:space="preserve">with support, </w:t>
            </w:r>
          </w:p>
          <w:p w14:paraId="3801BC12" w14:textId="009CCDCC" w:rsidR="003A7734" w:rsidRPr="00E173C5" w:rsidRDefault="003A7734" w:rsidP="003A7734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 xml:space="preserve">identify the main argument an author or speaker makes 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224EFB" w14:textId="548D86AC" w:rsidR="003A7734" w:rsidRPr="00E173C5" w:rsidRDefault="003A7734" w:rsidP="003A7734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01, 125</w:t>
            </w:r>
          </w:p>
        </w:tc>
      </w:tr>
      <w:tr w:rsidR="003A7734" w:rsidRPr="00B039FD" w14:paraId="2A7E9775" w14:textId="77777777" w:rsidTr="0091154C">
        <w:trPr>
          <w:cantSplit/>
          <w:trHeight w:val="585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734329B8" w14:textId="5D9BAA70" w:rsidR="003A7734" w:rsidRDefault="003A7734" w:rsidP="003A7734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identify one reason an author or a speaker gives to support the argument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47738" w14:textId="547451C5" w:rsidR="003A7734" w:rsidRPr="00E173C5" w:rsidRDefault="003A7734" w:rsidP="003A7734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01, 125</w:t>
            </w:r>
          </w:p>
        </w:tc>
      </w:tr>
      <w:tr w:rsidR="003A7734" w:rsidRPr="00B039FD" w14:paraId="49415B2D" w14:textId="77777777" w:rsidTr="0091154C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7CE426" w14:textId="4C94A67A" w:rsidR="003A7734" w:rsidRPr="00135177" w:rsidRDefault="003A7734" w:rsidP="003A7734">
            <w:pPr>
              <w:spacing w:before="40" w:after="40"/>
              <w:rPr>
                <w:rFonts w:cs="Arial"/>
                <w:b/>
                <w:szCs w:val="20"/>
              </w:rPr>
            </w:pPr>
            <w:r>
              <w:br w:type="page"/>
            </w:r>
            <w:r w:rsidRPr="00135177">
              <w:rPr>
                <w:rFonts w:cs="Arial"/>
                <w:b/>
                <w:szCs w:val="20"/>
              </w:rPr>
              <w:t xml:space="preserve">ELP Standard </w:t>
            </w:r>
            <w:r>
              <w:rPr>
                <w:rFonts w:cs="Arial"/>
                <w:b/>
                <w:szCs w:val="20"/>
              </w:rPr>
              <w:t>7</w:t>
            </w:r>
          </w:p>
          <w:p w14:paraId="2E49334A" w14:textId="1809C149" w:rsidR="003A7734" w:rsidRPr="00135177" w:rsidRDefault="003A7734" w:rsidP="003A7734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An ELL can… </w:t>
            </w:r>
            <w:r w:rsidRPr="00B279CD">
              <w:rPr>
                <w:b/>
              </w:rPr>
              <w:t>adapt language choices to purpose, task, and audience when speaking and writing.</w:t>
            </w:r>
          </w:p>
        </w:tc>
      </w:tr>
      <w:tr w:rsidR="003A7734" w:rsidRPr="00B039FD" w14:paraId="00DA89CA" w14:textId="77777777" w:rsidTr="0091154C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B539726" w14:textId="77777777" w:rsidR="003A7734" w:rsidRPr="00E173C5" w:rsidRDefault="003A7734" w:rsidP="003A7734">
            <w:pPr>
              <w:spacing w:before="40" w:after="40"/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>By the end of English language proficiency level 1, an ELL can…</w:t>
            </w:r>
          </w:p>
        </w:tc>
      </w:tr>
      <w:tr w:rsidR="003A7734" w:rsidRPr="00B039FD" w14:paraId="4145FE89" w14:textId="77777777" w:rsidTr="0091154C">
        <w:trPr>
          <w:cantSplit/>
          <w:trHeight w:val="700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1431F426" w14:textId="77F19A8E" w:rsidR="003A7734" w:rsidRPr="00E173C5" w:rsidRDefault="003A7734" w:rsidP="003A7734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 xml:space="preserve">show increasing awareness of differences between informal and formal language use 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77F6DB" w14:textId="37D2AD76" w:rsidR="003A7734" w:rsidRPr="00E173C5" w:rsidRDefault="0091154C" w:rsidP="003A7734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65, 76, 107</w:t>
            </w:r>
          </w:p>
        </w:tc>
      </w:tr>
      <w:tr w:rsidR="003A7734" w:rsidRPr="00B039FD" w14:paraId="3EC63D2A" w14:textId="77777777" w:rsidTr="0091154C">
        <w:trPr>
          <w:cantSplit/>
          <w:trHeight w:val="700"/>
        </w:trPr>
        <w:tc>
          <w:tcPr>
            <w:tcW w:w="1912" w:type="pct"/>
            <w:tcBorders>
              <w:right w:val="single" w:sz="4" w:space="0" w:color="auto"/>
            </w:tcBorders>
          </w:tcPr>
          <w:p w14:paraId="012803E9" w14:textId="2CCB7AAC" w:rsidR="003A7734" w:rsidRPr="00C13916" w:rsidRDefault="003A7734" w:rsidP="003A7734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adapt language choices to task and audience with emerging control in various social and academic context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2AC4A1" w14:textId="48BB3AF1" w:rsidR="003A7734" w:rsidRPr="00E173C5" w:rsidRDefault="003A7734" w:rsidP="003A7734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38, 97, 110</w:t>
            </w:r>
          </w:p>
        </w:tc>
      </w:tr>
      <w:tr w:rsidR="003A7734" w:rsidRPr="00B039FD" w14:paraId="789514A8" w14:textId="77777777" w:rsidTr="0091154C">
        <w:trPr>
          <w:cantSplit/>
          <w:trHeight w:val="700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5625500B" w14:textId="07AF24DA" w:rsidR="003A7734" w:rsidRDefault="003A7734" w:rsidP="003A7734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begin to use some frequently occurring general academic and content-specific words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7CA364" w14:textId="51D11D8B" w:rsidR="003A7734" w:rsidRPr="00E173C5" w:rsidRDefault="003A7734" w:rsidP="003A7734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97, 110, 122</w:t>
            </w:r>
          </w:p>
        </w:tc>
      </w:tr>
      <w:tr w:rsidR="003A7734" w:rsidRPr="00B039FD" w14:paraId="4DAF5D77" w14:textId="77777777" w:rsidTr="0091154C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000F62" w14:textId="703A88FA" w:rsidR="003A7734" w:rsidRPr="00135177" w:rsidRDefault="003A7734" w:rsidP="003A7734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ELP Standard </w:t>
            </w:r>
            <w:r>
              <w:rPr>
                <w:rFonts w:cs="Arial"/>
                <w:b/>
                <w:szCs w:val="20"/>
              </w:rPr>
              <w:t>8</w:t>
            </w:r>
          </w:p>
          <w:p w14:paraId="7C5B17DC" w14:textId="00454D64" w:rsidR="003A7734" w:rsidRPr="00135177" w:rsidRDefault="003A7734" w:rsidP="003A7734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An ELL can… </w:t>
            </w:r>
            <w:r w:rsidRPr="00B279CD">
              <w:rPr>
                <w:b/>
              </w:rPr>
              <w:t>determine the meaning of words and phrases in oral presentations and literary and informational text.</w:t>
            </w:r>
          </w:p>
        </w:tc>
      </w:tr>
      <w:tr w:rsidR="003A7734" w:rsidRPr="00B039FD" w14:paraId="5BB365C8" w14:textId="77777777" w:rsidTr="0091154C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BA17286" w14:textId="77777777" w:rsidR="003A7734" w:rsidRPr="00E173C5" w:rsidRDefault="003A7734" w:rsidP="003A7734">
            <w:pPr>
              <w:spacing w:before="40" w:after="40"/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>By the end of English language proficiency level 1, an ELL can…</w:t>
            </w:r>
          </w:p>
        </w:tc>
      </w:tr>
      <w:tr w:rsidR="003A7734" w:rsidRPr="00B039FD" w14:paraId="58775B16" w14:textId="77777777" w:rsidTr="0091154C">
        <w:trPr>
          <w:cantSplit/>
          <w:trHeight w:val="152"/>
        </w:trPr>
        <w:tc>
          <w:tcPr>
            <w:tcW w:w="191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4ADFE" w14:textId="77777777" w:rsidR="003A7734" w:rsidRPr="004E09CB" w:rsidRDefault="003A7734" w:rsidP="003A7734">
            <w:pPr>
              <w:rPr>
                <w:rFonts w:cs="Arial"/>
                <w:szCs w:val="20"/>
              </w:rPr>
            </w:pPr>
            <w:r>
              <w:t>using context, questioning, and knowledge of morphology in their native language(s),</w:t>
            </w:r>
          </w:p>
          <w:p w14:paraId="20E974F3" w14:textId="68DA54A6" w:rsidR="003A7734" w:rsidRPr="00E173C5" w:rsidRDefault="003A7734" w:rsidP="003A7734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determine the meaning of frequently occurring words, phrases, and expressions in spoken and written texts about familiar topics, experiences, or events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91FD8" w14:textId="3BD543AC" w:rsidR="003A7734" w:rsidRPr="00E173C5" w:rsidRDefault="003A7734" w:rsidP="003A7734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39, 142, 151</w:t>
            </w:r>
          </w:p>
        </w:tc>
      </w:tr>
    </w:tbl>
    <w:p w14:paraId="7D143CFE" w14:textId="77777777" w:rsidR="00C13916" w:rsidRDefault="00C13916">
      <w:r>
        <w:br w:type="page"/>
      </w:r>
    </w:p>
    <w:tbl>
      <w:tblPr>
        <w:tblW w:w="500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76"/>
        <w:gridCol w:w="5776"/>
      </w:tblGrid>
      <w:tr w:rsidR="00B279CD" w:rsidRPr="00B039FD" w14:paraId="6A72555C" w14:textId="77777777" w:rsidTr="00985CEE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66E5D8B" w14:textId="0AC32FFA" w:rsidR="00B279CD" w:rsidRPr="00135177" w:rsidRDefault="004D68B9" w:rsidP="006D77C7">
            <w:pPr>
              <w:spacing w:before="40" w:after="40"/>
              <w:rPr>
                <w:rFonts w:cs="Arial"/>
                <w:b/>
                <w:szCs w:val="20"/>
              </w:rPr>
            </w:pPr>
            <w:r>
              <w:lastRenderedPageBreak/>
              <w:br w:type="page"/>
            </w:r>
            <w:r w:rsidR="00B279CD" w:rsidRPr="00135177">
              <w:rPr>
                <w:rFonts w:cs="Arial"/>
                <w:b/>
                <w:szCs w:val="20"/>
              </w:rPr>
              <w:t xml:space="preserve">ELP Standard </w:t>
            </w:r>
            <w:r w:rsidR="00B279CD">
              <w:rPr>
                <w:rFonts w:cs="Arial"/>
                <w:b/>
                <w:szCs w:val="20"/>
              </w:rPr>
              <w:t>9</w:t>
            </w:r>
          </w:p>
          <w:p w14:paraId="23074F1A" w14:textId="5E3DF9B5" w:rsidR="00B279CD" w:rsidRPr="00135177" w:rsidRDefault="00B279CD" w:rsidP="006D77C7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An ELL can… </w:t>
            </w:r>
            <w:r w:rsidRPr="00B279CD">
              <w:rPr>
                <w:b/>
              </w:rPr>
              <w:t>create clear and coherent level appropriate speech and text.</w:t>
            </w:r>
          </w:p>
        </w:tc>
      </w:tr>
      <w:tr w:rsidR="00B279CD" w:rsidRPr="00B039FD" w14:paraId="535B8365" w14:textId="77777777" w:rsidTr="00985CEE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F419E1D" w14:textId="77777777" w:rsidR="00B279CD" w:rsidRPr="00E173C5" w:rsidRDefault="00B279CD" w:rsidP="006D77C7">
            <w:pPr>
              <w:spacing w:before="40" w:after="40"/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>By the end of English language proficiency level 1, an ELL can…</w:t>
            </w:r>
          </w:p>
        </w:tc>
      </w:tr>
      <w:tr w:rsidR="003A7734" w:rsidRPr="00B039FD" w14:paraId="3A4F98D2" w14:textId="77777777" w:rsidTr="00E51D4A">
        <w:trPr>
          <w:cantSplit/>
          <w:trHeight w:val="417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08C10465" w14:textId="77777777" w:rsidR="003A7734" w:rsidRPr="00B279CD" w:rsidRDefault="003A7734" w:rsidP="003A7734">
            <w:pPr>
              <w:rPr>
                <w:rFonts w:cs="Arial"/>
                <w:szCs w:val="20"/>
              </w:rPr>
            </w:pPr>
            <w:r>
              <w:t xml:space="preserve">with support, </w:t>
            </w:r>
          </w:p>
          <w:p w14:paraId="5ADA3EDD" w14:textId="18EF9CB5" w:rsidR="003A7734" w:rsidRPr="00C13916" w:rsidRDefault="003A7734" w:rsidP="003A7734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recount a short sequence of events in order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6394C8" w14:textId="3D2F9B0F" w:rsidR="003A7734" w:rsidRPr="00BC42B2" w:rsidRDefault="003A7734" w:rsidP="003A7734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00, 101, 137</w:t>
            </w:r>
          </w:p>
        </w:tc>
      </w:tr>
      <w:tr w:rsidR="003A7734" w:rsidRPr="00B039FD" w14:paraId="1D24C937" w14:textId="77777777" w:rsidTr="00E51D4A">
        <w:trPr>
          <w:cantSplit/>
          <w:trHeight w:val="416"/>
        </w:trPr>
        <w:tc>
          <w:tcPr>
            <w:tcW w:w="1912" w:type="pct"/>
            <w:tcBorders>
              <w:right w:val="single" w:sz="4" w:space="0" w:color="auto"/>
            </w:tcBorders>
          </w:tcPr>
          <w:p w14:paraId="59E38D43" w14:textId="12A291D0" w:rsidR="003A7734" w:rsidRPr="00C13916" w:rsidRDefault="003A7734" w:rsidP="003A7734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 xml:space="preserve">introduce an informational topic 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F177D" w14:textId="665C672A" w:rsidR="003A7734" w:rsidRPr="00BC42B2" w:rsidRDefault="003A7734" w:rsidP="003A7734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01, 113, 149</w:t>
            </w:r>
          </w:p>
        </w:tc>
      </w:tr>
      <w:tr w:rsidR="00BC42B2" w:rsidRPr="00B039FD" w14:paraId="1208B336" w14:textId="77777777" w:rsidTr="00E51D4A">
        <w:trPr>
          <w:cantSplit/>
          <w:trHeight w:val="416"/>
        </w:trPr>
        <w:tc>
          <w:tcPr>
            <w:tcW w:w="1912" w:type="pct"/>
            <w:tcBorders>
              <w:right w:val="single" w:sz="4" w:space="0" w:color="auto"/>
            </w:tcBorders>
          </w:tcPr>
          <w:p w14:paraId="2747FC4D" w14:textId="183BBA08" w:rsidR="00BC42B2" w:rsidRPr="00C13916" w:rsidRDefault="00BC42B2" w:rsidP="00B279CD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provide one or two facts about the topic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A6EE17" w14:textId="32587015" w:rsidR="00BC42B2" w:rsidRPr="00E173C5" w:rsidRDefault="0091154C" w:rsidP="006D77C7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37, 149</w:t>
            </w:r>
          </w:p>
        </w:tc>
      </w:tr>
      <w:tr w:rsidR="003A7734" w:rsidRPr="00B039FD" w14:paraId="5BA76E19" w14:textId="77777777" w:rsidTr="00E51D4A">
        <w:trPr>
          <w:cantSplit/>
          <w:trHeight w:val="416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72CFE3B3" w14:textId="5EF5A46C" w:rsidR="003A7734" w:rsidRDefault="003A7734" w:rsidP="003A7734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use common linking words to connect events and ideas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F3600" w14:textId="03547A3A" w:rsidR="003A7734" w:rsidRPr="00BC42B2" w:rsidRDefault="003A7734" w:rsidP="003A7734">
            <w:pPr>
              <w:spacing w:before="40" w:after="40"/>
              <w:rPr>
                <w:rFonts w:cs="Arial"/>
                <w:b/>
                <w:szCs w:val="20"/>
              </w:rPr>
            </w:pPr>
            <w:r>
              <w:rPr>
                <w:rFonts w:cs="Arial"/>
                <w:szCs w:val="20"/>
              </w:rPr>
              <w:t>101</w:t>
            </w:r>
          </w:p>
        </w:tc>
      </w:tr>
      <w:tr w:rsidR="003A7734" w:rsidRPr="00B039FD" w14:paraId="5255FFB8" w14:textId="77777777" w:rsidTr="00985CEE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C4500FF" w14:textId="638CC3F9" w:rsidR="003A7734" w:rsidRPr="00135177" w:rsidRDefault="003A7734" w:rsidP="003A7734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ELP Standard </w:t>
            </w:r>
            <w:r>
              <w:rPr>
                <w:rFonts w:cs="Arial"/>
                <w:b/>
                <w:szCs w:val="20"/>
              </w:rPr>
              <w:t>10</w:t>
            </w:r>
          </w:p>
          <w:p w14:paraId="3E4403E3" w14:textId="01541458" w:rsidR="003A7734" w:rsidRPr="00135177" w:rsidRDefault="003A7734" w:rsidP="003A7734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An ELL can… </w:t>
            </w:r>
            <w:r w:rsidRPr="00B279CD">
              <w:rPr>
                <w:b/>
              </w:rPr>
              <w:t>demonstrate command of the conventions of standard English to communicate in level</w:t>
            </w:r>
            <w:r>
              <w:rPr>
                <w:b/>
              </w:rPr>
              <w:t xml:space="preserve"> </w:t>
            </w:r>
            <w:r w:rsidRPr="00B279CD">
              <w:rPr>
                <w:b/>
              </w:rPr>
              <w:t>appropriate speech and writing.</w:t>
            </w:r>
          </w:p>
        </w:tc>
      </w:tr>
      <w:tr w:rsidR="003A7734" w:rsidRPr="00B039FD" w14:paraId="5CDA3BEB" w14:textId="77777777" w:rsidTr="00985CEE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8401108" w14:textId="77777777" w:rsidR="003A7734" w:rsidRPr="00E173C5" w:rsidRDefault="003A7734" w:rsidP="003A7734">
            <w:pPr>
              <w:spacing w:before="40" w:after="40"/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>By the end of English language proficiency level 1, an ELL can…</w:t>
            </w:r>
          </w:p>
        </w:tc>
      </w:tr>
      <w:tr w:rsidR="003A7734" w:rsidRPr="00B039FD" w14:paraId="0DFF43F9" w14:textId="77777777" w:rsidTr="00E51D4A">
        <w:trPr>
          <w:cantSplit/>
          <w:trHeight w:val="585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3B39824F" w14:textId="77777777" w:rsidR="003A7734" w:rsidRPr="00B279CD" w:rsidRDefault="003A7734" w:rsidP="003A7734">
            <w:pPr>
              <w:rPr>
                <w:rFonts w:cs="Arial"/>
                <w:szCs w:val="20"/>
              </w:rPr>
            </w:pPr>
            <w:r>
              <w:t xml:space="preserve">with support, </w:t>
            </w:r>
          </w:p>
          <w:p w14:paraId="0F9FAA37" w14:textId="23CF0917" w:rsidR="003A7734" w:rsidRPr="00E173C5" w:rsidRDefault="003A7734" w:rsidP="003A7734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use frequently occurring verbs, nouns, adjectives, adverbs, prepositions, and conjunction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E11C16" w14:textId="5D771036" w:rsidR="003A7734" w:rsidRPr="00E51D4A" w:rsidRDefault="0091154C" w:rsidP="003A7734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35, 46,  83 </w:t>
            </w:r>
          </w:p>
        </w:tc>
      </w:tr>
      <w:tr w:rsidR="003A7734" w:rsidRPr="00B039FD" w14:paraId="3B61A788" w14:textId="77777777" w:rsidTr="00E51D4A">
        <w:trPr>
          <w:cantSplit/>
          <w:trHeight w:val="585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63D389E4" w14:textId="550BAA38" w:rsidR="003A7734" w:rsidRDefault="003A7734" w:rsidP="003A7734">
            <w:pPr>
              <w:pStyle w:val="ListParagraph"/>
              <w:numPr>
                <w:ilvl w:val="0"/>
                <w:numId w:val="1"/>
              </w:numPr>
              <w:ind w:left="450" w:hanging="450"/>
            </w:pPr>
            <w:r>
              <w:t>produce simple and compound sentences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5DD282" w14:textId="35A532DD" w:rsidR="003A7734" w:rsidRPr="00E528B9" w:rsidRDefault="003A7734" w:rsidP="003A7734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97, 98, 107</w:t>
            </w:r>
          </w:p>
        </w:tc>
      </w:tr>
    </w:tbl>
    <w:p w14:paraId="31F4EA5E" w14:textId="77777777" w:rsidR="009C5D91" w:rsidRPr="00B279CD" w:rsidRDefault="009C5D91"/>
    <w:sectPr w:rsidR="009C5D91" w:rsidRPr="00B279CD" w:rsidSect="00590404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7EC2EA" w14:textId="77777777" w:rsidR="005E183D" w:rsidRDefault="005E183D" w:rsidP="00514825">
      <w:r>
        <w:separator/>
      </w:r>
    </w:p>
  </w:endnote>
  <w:endnote w:type="continuationSeparator" w:id="0">
    <w:p w14:paraId="32B0C874" w14:textId="77777777" w:rsidR="005E183D" w:rsidRDefault="005E183D" w:rsidP="005148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59517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AE882" w14:textId="01D50897" w:rsidR="00590404" w:rsidRDefault="0059040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0481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DADE95" w14:textId="361BD1E8" w:rsidR="00875A98" w:rsidRDefault="00590404" w:rsidP="00590404">
    <w:pPr>
      <w:pStyle w:val="Footer"/>
    </w:pPr>
    <w:r>
      <w:rPr>
        <w:noProof/>
      </w:rPr>
      <w:drawing>
        <wp:inline distT="0" distB="0" distL="0" distR="0" wp14:anchorId="64507E88" wp14:editId="7F130BA8">
          <wp:extent cx="1796495" cy="284705"/>
          <wp:effectExtent l="0" t="0" r="0" b="1270"/>
          <wp:docPr id="8" name="Picture 8" descr="Image result for national geographic cengage lear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Image result for national geographic cengage learni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6495" cy="284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F5BDE8" w14:textId="77777777" w:rsidR="005E183D" w:rsidRDefault="005E183D" w:rsidP="00514825">
      <w:r>
        <w:separator/>
      </w:r>
    </w:p>
  </w:footnote>
  <w:footnote w:type="continuationSeparator" w:id="0">
    <w:p w14:paraId="1249B916" w14:textId="77777777" w:rsidR="005E183D" w:rsidRDefault="005E183D" w:rsidP="005148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D52C32" w14:textId="77777777" w:rsidR="009026A4" w:rsidRPr="00514825" w:rsidRDefault="009026A4" w:rsidP="00514825">
    <w:pPr>
      <w:pStyle w:val="Header"/>
      <w:jc w:val="center"/>
      <w:rPr>
        <w:rFonts w:ascii="Arial" w:hAnsi="Arial" w:cs="Arial"/>
        <w:b/>
      </w:rPr>
    </w:pPr>
    <w:r>
      <w:t xml:space="preserve"> </w:t>
    </w:r>
  </w:p>
  <w:p w14:paraId="490D762C" w14:textId="77777777" w:rsidR="009026A4" w:rsidRDefault="009026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24639"/>
    <w:multiLevelType w:val="hybridMultilevel"/>
    <w:tmpl w:val="46E40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9D64B8"/>
    <w:multiLevelType w:val="hybridMultilevel"/>
    <w:tmpl w:val="771AA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Y1sbQ0MjMyNbewNDdS0lEKTi0uzszPAykwNKgFANMDVn4tAAAA"/>
  </w:docVars>
  <w:rsids>
    <w:rsidRoot w:val="007A2998"/>
    <w:rsid w:val="00001475"/>
    <w:rsid w:val="00092ECD"/>
    <w:rsid w:val="000F1C94"/>
    <w:rsid w:val="00112A8F"/>
    <w:rsid w:val="001133E0"/>
    <w:rsid w:val="0011346E"/>
    <w:rsid w:val="00126985"/>
    <w:rsid w:val="00135177"/>
    <w:rsid w:val="00154FE8"/>
    <w:rsid w:val="00176B08"/>
    <w:rsid w:val="001F4CDE"/>
    <w:rsid w:val="001F780F"/>
    <w:rsid w:val="00211DD4"/>
    <w:rsid w:val="00214B24"/>
    <w:rsid w:val="002428E9"/>
    <w:rsid w:val="002E0386"/>
    <w:rsid w:val="002E3378"/>
    <w:rsid w:val="002E3EE0"/>
    <w:rsid w:val="00386217"/>
    <w:rsid w:val="003950E3"/>
    <w:rsid w:val="003A7734"/>
    <w:rsid w:val="00400A05"/>
    <w:rsid w:val="00463939"/>
    <w:rsid w:val="00486129"/>
    <w:rsid w:val="00490545"/>
    <w:rsid w:val="004A5BB0"/>
    <w:rsid w:val="004C1602"/>
    <w:rsid w:val="004D4C45"/>
    <w:rsid w:val="004D68B9"/>
    <w:rsid w:val="004E09CB"/>
    <w:rsid w:val="004E74C1"/>
    <w:rsid w:val="00514825"/>
    <w:rsid w:val="00552A1A"/>
    <w:rsid w:val="00563220"/>
    <w:rsid w:val="00570838"/>
    <w:rsid w:val="00590404"/>
    <w:rsid w:val="005B7ECC"/>
    <w:rsid w:val="005E104F"/>
    <w:rsid w:val="005E183D"/>
    <w:rsid w:val="00645ACF"/>
    <w:rsid w:val="0067785B"/>
    <w:rsid w:val="006906BB"/>
    <w:rsid w:val="006A76FF"/>
    <w:rsid w:val="006D1CF8"/>
    <w:rsid w:val="006D77C7"/>
    <w:rsid w:val="007A2998"/>
    <w:rsid w:val="007D3032"/>
    <w:rsid w:val="007D4476"/>
    <w:rsid w:val="00875A98"/>
    <w:rsid w:val="008C3864"/>
    <w:rsid w:val="008E5AB1"/>
    <w:rsid w:val="009026A4"/>
    <w:rsid w:val="00902AC4"/>
    <w:rsid w:val="0091154C"/>
    <w:rsid w:val="009320B1"/>
    <w:rsid w:val="00985CEE"/>
    <w:rsid w:val="0098610A"/>
    <w:rsid w:val="009C3ADA"/>
    <w:rsid w:val="009C5D91"/>
    <w:rsid w:val="00A32671"/>
    <w:rsid w:val="00A43BAF"/>
    <w:rsid w:val="00A5503F"/>
    <w:rsid w:val="00B039FD"/>
    <w:rsid w:val="00B04818"/>
    <w:rsid w:val="00B26453"/>
    <w:rsid w:val="00B279CD"/>
    <w:rsid w:val="00B93800"/>
    <w:rsid w:val="00BB7F75"/>
    <w:rsid w:val="00BC42B2"/>
    <w:rsid w:val="00C13916"/>
    <w:rsid w:val="00C2229C"/>
    <w:rsid w:val="00C86845"/>
    <w:rsid w:val="00CF6C4E"/>
    <w:rsid w:val="00D04823"/>
    <w:rsid w:val="00D10A7F"/>
    <w:rsid w:val="00D20C57"/>
    <w:rsid w:val="00D22A75"/>
    <w:rsid w:val="00D65D14"/>
    <w:rsid w:val="00D80237"/>
    <w:rsid w:val="00DC0460"/>
    <w:rsid w:val="00DC1EC1"/>
    <w:rsid w:val="00E04F5C"/>
    <w:rsid w:val="00E173C5"/>
    <w:rsid w:val="00E23F44"/>
    <w:rsid w:val="00E51D4A"/>
    <w:rsid w:val="00E528B9"/>
    <w:rsid w:val="00E52C50"/>
    <w:rsid w:val="00E602EE"/>
    <w:rsid w:val="00E715BC"/>
    <w:rsid w:val="00E903A9"/>
    <w:rsid w:val="00EC674A"/>
    <w:rsid w:val="00EE39F4"/>
    <w:rsid w:val="00EF44C6"/>
    <w:rsid w:val="00F71CA1"/>
    <w:rsid w:val="00F97C61"/>
    <w:rsid w:val="00FC1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295AF"/>
  <w15:docId w15:val="{C588B8B9-A719-4BB9-9D80-A991B710A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2998"/>
    <w:pPr>
      <w:spacing w:after="0" w:line="240" w:lineRule="auto"/>
    </w:pPr>
    <w:rPr>
      <w:rFonts w:ascii="Arial Narrow" w:eastAsia="Times New Roman" w:hAnsi="Arial Narrow" w:cs="Times New Roman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299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148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4825"/>
    <w:rPr>
      <w:rFonts w:ascii="Arial Narrow" w:eastAsia="Times New Roman" w:hAnsi="Arial Narrow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5148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4825"/>
    <w:rPr>
      <w:rFonts w:ascii="Arial Narrow" w:eastAsia="Times New Roman" w:hAnsi="Arial Narrow" w:cs="Times New Roman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48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825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903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03A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03A9"/>
    <w:rPr>
      <w:rFonts w:ascii="Arial Narrow" w:eastAsia="Times New Roman" w:hAnsi="Arial Narrow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03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03A9"/>
    <w:rPr>
      <w:rFonts w:ascii="Arial Narrow" w:eastAsia="Times New Roman" w:hAnsi="Arial Narrow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300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5DD38D77CB924FAB35C28EC9965296" ma:contentTypeVersion="12" ma:contentTypeDescription="Create a new document." ma:contentTypeScope="" ma:versionID="9245df5e7539a15e3ad46fde4f2912e8">
  <xsd:schema xmlns:xsd="http://www.w3.org/2001/XMLSchema" xmlns:xs="http://www.w3.org/2001/XMLSchema" xmlns:p="http://schemas.microsoft.com/office/2006/metadata/properties" xmlns:ns2="ca8f5f80-97ec-4892-a9e3-e6d870152f95" xmlns:ns3="019d4236-0987-48eb-b37c-2ed4b609d655" targetNamespace="http://schemas.microsoft.com/office/2006/metadata/properties" ma:root="true" ma:fieldsID="bd2fe7bdadc2c63071bc71b1d73c04cc" ns2:_="" ns3:_="">
    <xsd:import namespace="ca8f5f80-97ec-4892-a9e3-e6d870152f95"/>
    <xsd:import namespace="019d4236-0987-48eb-b37c-2ed4b609d65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8f5f80-97ec-4892-a9e3-e6d870152f9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9d4236-0987-48eb-b37c-2ed4b609d6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C4705E5-1FE4-4445-A591-42FD51A6C04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4541286-70F9-4295-B5E6-F4ED43B7D9CE}"/>
</file>

<file path=customXml/itemProps3.xml><?xml version="1.0" encoding="utf-8"?>
<ds:datastoreItem xmlns:ds="http://schemas.openxmlformats.org/officeDocument/2006/customXml" ds:itemID="{9C8C27CF-37B3-48DD-B991-CEF1B495F7D9}"/>
</file>

<file path=customXml/itemProps4.xml><?xml version="1.0" encoding="utf-8"?>
<ds:datastoreItem xmlns:ds="http://schemas.openxmlformats.org/officeDocument/2006/customXml" ds:itemID="{B5639542-9AE9-45F8-AB3D-6D91585FA69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651</Words>
  <Characters>371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</dc:creator>
  <cp:lastModifiedBy>rhonda Neel</cp:lastModifiedBy>
  <cp:revision>4</cp:revision>
  <cp:lastPrinted>2018-01-11T15:38:00Z</cp:lastPrinted>
  <dcterms:created xsi:type="dcterms:W3CDTF">2019-08-01T20:51:00Z</dcterms:created>
  <dcterms:modified xsi:type="dcterms:W3CDTF">2019-08-01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5DD38D77CB924FAB35C28EC9965296</vt:lpwstr>
  </property>
</Properties>
</file>